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622604BE" w:rsidR="003A502F" w:rsidRPr="0059338D" w:rsidRDefault="003A502F" w:rsidP="00151BDC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</w:t>
      </w:r>
      <w:proofErr w:type="gramStart"/>
      <w:r w:rsidRPr="7112AA23">
        <w:rPr>
          <w:rFonts w:ascii="Calibri" w:hAnsi="Calibri" w:cs="Arial"/>
          <w:lang w:val="en-GB"/>
        </w:rPr>
        <w:t>all of</w:t>
      </w:r>
      <w:proofErr w:type="gramEnd"/>
      <w:r w:rsidRPr="7112AA23">
        <w:rPr>
          <w:rFonts w:ascii="Calibri" w:hAnsi="Calibri" w:cs="Arial"/>
          <w:lang w:val="en-GB"/>
        </w:rPr>
        <w:t xml:space="preserve">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2353FA" w:rsidRPr="002353FA">
        <w:rPr>
          <w:rFonts w:ascii="Calibri" w:hAnsi="Calibri" w:cs="Arial"/>
          <w:b/>
          <w:bCs/>
        </w:rPr>
        <w:t>Supply and Install Biogas units and Training in ANB/</w:t>
      </w:r>
      <w:proofErr w:type="spellStart"/>
      <w:r w:rsidR="002353FA" w:rsidRPr="002353FA">
        <w:rPr>
          <w:rFonts w:ascii="Calibri" w:hAnsi="Calibri" w:cs="Arial"/>
          <w:b/>
          <w:bCs/>
        </w:rPr>
        <w:t>Bzaibiz</w:t>
      </w:r>
      <w:proofErr w:type="spellEnd"/>
      <w:r w:rsidR="001E3F0C">
        <w:rPr>
          <w:rFonts w:ascii="Calibri" w:hAnsi="Calibri" w:cs="Arial"/>
          <w:lang w:val="en-GB"/>
        </w:rPr>
        <w:t xml:space="preserve"> – Re advertised.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4BC96898" w:rsidR="00042D64" w:rsidRPr="00551871" w:rsidRDefault="003212F3" w:rsidP="1780EC87">
      <w:pPr>
        <w:numPr>
          <w:ilvl w:val="1"/>
          <w:numId w:val="24"/>
        </w:numPr>
        <w:tabs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1780EC87">
        <w:rPr>
          <w:rFonts w:ascii="Calibri" w:hAnsi="Calibri" w:cs="Arial"/>
          <w:lang w:val="en-GB"/>
        </w:rPr>
        <w:t>That the curren</w:t>
      </w:r>
      <w:r w:rsidR="006F6872" w:rsidRPr="1780EC87">
        <w:rPr>
          <w:rFonts w:ascii="Calibri" w:hAnsi="Calibri" w:cs="Arial"/>
          <w:lang w:val="en-GB"/>
        </w:rPr>
        <w:t>cy</w:t>
      </w:r>
      <w:r w:rsidRPr="1780EC87">
        <w:rPr>
          <w:rFonts w:ascii="Calibri" w:hAnsi="Calibri" w:cs="Arial"/>
          <w:lang w:val="en-GB"/>
        </w:rPr>
        <w:t xml:space="preserve"> of the Bid </w:t>
      </w:r>
      <w:r w:rsidRPr="00E16588">
        <w:rPr>
          <w:rFonts w:ascii="Calibri" w:hAnsi="Calibri" w:cs="Arial"/>
          <w:lang w:val="en-GB"/>
        </w:rPr>
        <w:t>should be in</w:t>
      </w:r>
      <w:r w:rsidR="00484D28" w:rsidRPr="00E16588">
        <w:rPr>
          <w:rFonts w:ascii="Calibri" w:hAnsi="Calibri" w:cs="Arial"/>
          <w:lang w:val="en-GB"/>
        </w:rPr>
        <w:t xml:space="preserve"> </w:t>
      </w:r>
      <w:r w:rsidR="00025A72" w:rsidRPr="00E16588">
        <w:rPr>
          <w:rFonts w:ascii="Calibri" w:hAnsi="Calibri" w:cs="Arial"/>
          <w:lang w:val="en-GB"/>
        </w:rPr>
        <w:t>IQD</w:t>
      </w:r>
      <w:r w:rsidR="00E16588">
        <w:rPr>
          <w:rFonts w:ascii="Calibri" w:hAnsi="Calibri" w:cs="Arial"/>
          <w:lang w:val="en-GB"/>
        </w:rPr>
        <w:t xml:space="preserve"> or USD.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</w:t>
      </w:r>
      <w:proofErr w:type="gramStart"/>
      <w:r w:rsidRPr="00EE1B34">
        <w:rPr>
          <w:rFonts w:ascii="Calibri" w:hAnsi="Calibri" w:cs="Arial"/>
          <w:lang w:val="en-GB"/>
        </w:rPr>
        <w:t>at a later date</w:t>
      </w:r>
      <w:proofErr w:type="gramEnd"/>
      <w:r w:rsidRPr="00EE1B34">
        <w:rPr>
          <w:rFonts w:ascii="Calibri" w:hAnsi="Calibri" w:cs="Arial"/>
          <w:lang w:val="en-GB"/>
        </w:rPr>
        <w:t xml:space="preserve">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01A12E" w14:textId="77777777" w:rsidR="005747A2" w:rsidRDefault="005747A2">
      <w:r>
        <w:separator/>
      </w:r>
    </w:p>
  </w:endnote>
  <w:endnote w:type="continuationSeparator" w:id="0">
    <w:p w14:paraId="3CB18A5C" w14:textId="77777777" w:rsidR="005747A2" w:rsidRDefault="00574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F0953D" w14:textId="77777777" w:rsidR="005747A2" w:rsidRDefault="005747A2">
      <w:r>
        <w:separator/>
      </w:r>
    </w:p>
  </w:footnote>
  <w:footnote w:type="continuationSeparator" w:id="0">
    <w:p w14:paraId="21FFB984" w14:textId="77777777" w:rsidR="005747A2" w:rsidRDefault="005747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17010"/>
    <w:rsid w:val="0002057E"/>
    <w:rsid w:val="00020E2E"/>
    <w:rsid w:val="00025A72"/>
    <w:rsid w:val="00027D1C"/>
    <w:rsid w:val="0003513A"/>
    <w:rsid w:val="00040934"/>
    <w:rsid w:val="00042D64"/>
    <w:rsid w:val="00046A08"/>
    <w:rsid w:val="00047B41"/>
    <w:rsid w:val="0005225D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C741F"/>
    <w:rsid w:val="000E2F9D"/>
    <w:rsid w:val="000F079C"/>
    <w:rsid w:val="000F085B"/>
    <w:rsid w:val="000F1CC3"/>
    <w:rsid w:val="000F270D"/>
    <w:rsid w:val="000F3803"/>
    <w:rsid w:val="00106BA6"/>
    <w:rsid w:val="00120C7D"/>
    <w:rsid w:val="001379E4"/>
    <w:rsid w:val="00141F35"/>
    <w:rsid w:val="00142DFA"/>
    <w:rsid w:val="0015126B"/>
    <w:rsid w:val="00151BDC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3F0C"/>
    <w:rsid w:val="001E7301"/>
    <w:rsid w:val="001F2E9E"/>
    <w:rsid w:val="001F3E7B"/>
    <w:rsid w:val="001F5B0C"/>
    <w:rsid w:val="001F6F87"/>
    <w:rsid w:val="001F746A"/>
    <w:rsid w:val="0020161B"/>
    <w:rsid w:val="002027F1"/>
    <w:rsid w:val="002066AC"/>
    <w:rsid w:val="00207299"/>
    <w:rsid w:val="00225753"/>
    <w:rsid w:val="00227923"/>
    <w:rsid w:val="00227A63"/>
    <w:rsid w:val="002353FA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70EAC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2A84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139C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07D2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747A2"/>
    <w:rsid w:val="0058167B"/>
    <w:rsid w:val="0058490F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3C8C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01E4"/>
    <w:rsid w:val="007111BF"/>
    <w:rsid w:val="00713A4D"/>
    <w:rsid w:val="00713BB3"/>
    <w:rsid w:val="007313A0"/>
    <w:rsid w:val="00742BF6"/>
    <w:rsid w:val="00753198"/>
    <w:rsid w:val="007555CC"/>
    <w:rsid w:val="0075768F"/>
    <w:rsid w:val="00760412"/>
    <w:rsid w:val="00762830"/>
    <w:rsid w:val="00766F9C"/>
    <w:rsid w:val="007935F6"/>
    <w:rsid w:val="007B51F9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0EA1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352E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47B12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7751"/>
    <w:rsid w:val="00BA2DE8"/>
    <w:rsid w:val="00BB3B5C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775DA"/>
    <w:rsid w:val="00C84DD4"/>
    <w:rsid w:val="00C91A31"/>
    <w:rsid w:val="00C938A8"/>
    <w:rsid w:val="00C97D59"/>
    <w:rsid w:val="00CB13DA"/>
    <w:rsid w:val="00CB539B"/>
    <w:rsid w:val="00CC0054"/>
    <w:rsid w:val="00CC2B11"/>
    <w:rsid w:val="00CC2FA6"/>
    <w:rsid w:val="00CC35AD"/>
    <w:rsid w:val="00CD09A2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075"/>
    <w:rsid w:val="00E10D43"/>
    <w:rsid w:val="00E1262D"/>
    <w:rsid w:val="00E14EAA"/>
    <w:rsid w:val="00E16588"/>
    <w:rsid w:val="00E21BA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22EA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1780EC87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  <w15:docId w15:val="{E4A84BE3-6782-4804-96B4-0E2061D39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9" ma:contentTypeDescription="Create a new document." ma:contentTypeScope="" ma:versionID="40251a9e48c1cce7e15b716912183a28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ff5ab6b05948efb03059d807c9d74fea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description="Booking single room accommodation in Baghdad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Props1.xml><?xml version="1.0" encoding="utf-8"?>
<ds:datastoreItem xmlns:ds="http://schemas.openxmlformats.org/officeDocument/2006/customXml" ds:itemID="{EA1E1651-BA30-45D4-AC87-B04C38736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d03ca8-6569-4d0d-9a4a-b65f99f979ef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6B4B83-5CC2-4E7F-A8AD-8EC156B00DA0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6bd03ca8-6569-4d0d-9a4a-b65f99f979ef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9c3c388d-75c3-4bd4-a1c1-7385243165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1</Words>
  <Characters>1947</Characters>
  <Application>Microsoft Office Word</Application>
  <DocSecurity>0</DocSecurity>
  <Lines>16</Lines>
  <Paragraphs>4</Paragraphs>
  <ScaleCrop>false</ScaleCrop>
  <Manager/>
  <Company/>
  <LinksUpToDate>false</LinksUpToDate>
  <CharactersWithSpaces>23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>Omar Rasheed Abdulhamed</cp:lastModifiedBy>
  <cp:revision>12</cp:revision>
  <dcterms:created xsi:type="dcterms:W3CDTF">2022-06-06T12:37:00Z</dcterms:created>
  <dcterms:modified xsi:type="dcterms:W3CDTF">2025-02-01T07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0979186179A46B141198C20EC2BA8</vt:lpwstr>
  </property>
  <property fmtid="{D5CDD505-2E9C-101B-9397-08002B2CF9AE}" pid="3" name="MediaServiceImageTags">
    <vt:lpwstr/>
  </property>
</Properties>
</file>